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Midwife Internship Position - Dar es Salaam, Tanzania</w:t>
      </w:r>
    </w:p>
    <w:bookmarkEnd w:id="20"/>
    <w:p>
      <w:pPr>
        <w:pStyle w:val="BodyText"/>
      </w:pPr>
      <w:r>
        <w:t xml:space="preserve">October 26, 2023</w:t>
      </w:r>
    </w:p>
    <w:p>
      <w:pPr>
        <w:pStyle w:val="BodyText"/>
      </w:pPr>
      <w:r>
        <w:t xml:space="preserve">The Hiring Committee</w:t>
      </w:r>
      <w:r>
        <w:br/>
      </w:r>
      <w:r>
        <w:t xml:space="preserve">Dar es Salaam Regional Referral Hospital (DSRRH)</w:t>
      </w:r>
      <w:r>
        <w:br/>
      </w:r>
      <w:r>
        <w:t xml:space="preserve">P.O. Box 3456</w:t>
      </w:r>
      <w:r>
        <w:br/>
      </w:r>
      <w:r>
        <w:t xml:space="preserve">Dar es Salaam, Tanzania</w:t>
      </w:r>
    </w:p>
    <w:bookmarkStart w:id="21" w:name="Xff52e493452bab6676e21a8c7f77561e92f5081"/>
    <w:p>
      <w:pPr>
        <w:pStyle w:val="Heading2"/>
      </w:pPr>
      <w:r>
        <w:t xml:space="preserve">Subject: Application for Midwifery Internship Position at Dar es Salaam Regional Referral Hospital</w:t>
      </w:r>
    </w:p>
    <w:p>
      <w:pPr>
        <w:pStyle w:val="FirstParagraph"/>
      </w:pPr>
      <w:r>
        <w:t xml:space="preserve">Dear Hiring Committee,</w:t>
      </w:r>
    </w:p>
    <w:p>
      <w:pPr>
        <w:pStyle w:val="BodyText"/>
      </w:pPr>
      <w:r>
        <w:t xml:space="preserve">I am writing with profound enthusiasm to express my application for the Midwifery Internship position at Dar es Salaam Regional Referral Hospital (DSRRH), as advertised on the Tanzania Ministry of Health Career Portal. As a dedicated midwifery student completing my final year at Muhimbili University of Health and Allied Sciences (MUHAS) in Dar es Salaam, I have long admired DSRRH's pioneering work in maternal health across Tanzania's most populous city. This internship represents not merely a professional opportunity, but a vital step toward contributing meaningfully to the health ecosystem serving over 5 million residents in this dynamic urban center.</w:t>
      </w:r>
    </w:p>
    <w:p>
      <w:pPr>
        <w:pStyle w:val="BodyText"/>
      </w:pPr>
      <w:r>
        <w:t xml:space="preserve">My academic journey has been deeply rooted in understanding the unique challenges and opportunities within Tanzanian maternal healthcare. At MUHAS, I have completed rigorous coursework including Advanced Obstetric Care, Neonatal Resuscitation (NRP), and Community-Based Maternal Health Programming, achieving a cumulative GPA of 3.8/4.0. However, what truly distinguishes my preparation is my immersive fieldwork in Dar es Salaam's community health settings. During my clinical rotations at Kibaha District Hospital and the Mwananyamala Maternity Clinic, I witnessed firsthand the critical intersection of urban migration patterns, limited healthcare access in informal settlements, and maternal health outcomes – issues that DSRRH addresses with exceptional compassion and clinical excellence.</w:t>
      </w:r>
    </w:p>
    <w:p>
      <w:pPr>
        <w:pStyle w:val="BodyText"/>
      </w:pPr>
      <w:r>
        <w:t xml:space="preserve">I have developed specific competencies directly aligned with DSRRH's mission. My hands-on experience includes assisting in over 150 deliveries under supervision, managing postpartum hemorrhage protocols using WHO-recommended practices, and conducting prenatal risk assessments for high-needs populations. During a six-month field placement in Kigamboni Ward – an area characterized by high population density and limited healthcare infrastructure – I collaborated with community health workers to implement antenatal education sessions addressing cultural barriers to facility-based births. This work culminated in a 25% increase in first-trimester registration at the local dispensary, demonstrating my ability to translate theory into tangible community impact. Crucially, I have mastered Tanzania's National Guidelines for Maternal Health Services and am certified in Emergency Obstetric Care (EmOC), skills I am eager to refine within DSRRH's comprehensive clinical environment.</w:t>
      </w:r>
    </w:p>
    <w:p>
      <w:pPr>
        <w:pStyle w:val="BodyText"/>
      </w:pPr>
      <w:r>
        <w:t xml:space="preserve">What compels me most about this internship opportunity in Dar es Salaam is the city's role as a catalyst for national maternal health progress. As Tanzania's economic hub and home to 45% of the country's urban population, Dar es Salaam presents both unprecedented challenges – including overcrowded facilities, resource constraints, and diverse cultural contexts – and unparalleled opportunities to implement scalable interventions. DSRRH serves as a critical model through its integration of traditional birth attendants into formal health systems and innovative use of mobile health units to reach informal settlements like Kariakoo and Mbagala. I am particularly inspired by your recent initiatives on reducing neonatal mortality through kangaroo mother care, which aligns with my academic research project on improving newborn survival in urban slums.</w:t>
      </w:r>
    </w:p>
    <w:p>
      <w:pPr>
        <w:pStyle w:val="BodyText"/>
      </w:pPr>
      <w:r>
        <w:t xml:space="preserve">My commitment to Tanzania extends beyond professional development. Having grown up in a Dar es Salaam neighborhood where maternal mortality rates exceeded the national average by 30%, I have personally witnessed how cultural beliefs and geographical barriers impact healthcare access. This fuels my determination to bridge gaps between clinical care and community needs – a mission central to DSRRH's approach. During my community health training, I co-designed a culturally sensitive antenatal education toolkit incorporating Swahili proverbs about maternal well-being, which was adopted by three local clinics in Ubungo Ward. I understand that effective midwifery in Tanzania requires not only clinical skill but also deep cultural humility – something I have cultivated through consistent engagement with community leaders and traditional birth attendants across Dar es Salaam.</w:t>
      </w:r>
    </w:p>
    <w:p>
      <w:pPr>
        <w:pStyle w:val="BodyText"/>
      </w:pPr>
      <w:r>
        <w:t xml:space="preserve">My academic background, field experience, and personal commitment position me to immediately contribute to DSRRH's vital work. I am proficient in using DHIS2 for health data reporting – a skill directly applicable to Tanzania's national health information systems – and fluent in Swahili with functional English communication abilities. I have also completed mandatory training in Infection Prevention and Control (IPC) aligned with WHO standards, critical for maintaining safe environments during the ongoing global pandemic context. Importantly, I am prepared to work flexible schedules including night shifts and weekend rotations as required by DSRRH's operational demands.</w:t>
      </w:r>
    </w:p>
    <w:p>
      <w:pPr>
        <w:pStyle w:val="BodyText"/>
      </w:pPr>
      <w:r>
        <w:t xml:space="preserve">As Tanzania advances toward its Sustainable Development Goal of reducing maternal mortality by 70% by 2030, institutions like DSRRH serve as indispensable pillars of progress. I am eager to learn from your esteemed clinical team while contributing my energy to initiatives that save lives across Dar es Salaam's diverse communities. This internship represents the essential next step in my professional journey – a chance to refine my skills under expert guidance while directly serving the very population that shaped my commitment to midwifery.</w:t>
      </w:r>
    </w:p>
    <w:p>
      <w:pPr>
        <w:pStyle w:val="BodyText"/>
      </w:pPr>
      <w:r>
        <w:t xml:space="preserve">Thank you for considering my application. I have attached my detailed CV, academic transcripts, and letters of recommendation from Dr. Fatma Mwangi (MUHAS Clinical Supervisor) and Ms. Amina Saidi (Community Health Coordinator at Kibaha District Hospital). I welcome the opportunity to discuss how my skills in urban maternal health programming, clinical midwifery care, and community engagement can support DSRRH's mission during an interview at your earliest convenience.</w:t>
      </w:r>
    </w:p>
    <w:p>
      <w:pPr>
        <w:pStyle w:val="BodyText"/>
      </w:pPr>
      <w:r>
        <w:t xml:space="preserve">Sincerely,</w:t>
      </w:r>
    </w:p>
    <w:p>
      <w:pPr>
        <w:pStyle w:val="BodyText"/>
      </w:pPr>
      <w:r>
        <w:t xml:space="preserve">Amina Juma</w:t>
      </w:r>
      <w:r>
        <w:br/>
      </w:r>
      <w:r>
        <w:t xml:space="preserve">Midwifery Student (Final Year)</w:t>
      </w:r>
      <w:r>
        <w:br/>
      </w:r>
      <w:r>
        <w:t xml:space="preserve">Muhimbili University of Health and Allied Sciences</w:t>
      </w:r>
      <w:r>
        <w:br/>
      </w:r>
      <w:r>
        <w:t xml:space="preserve">P.O. Box 65009, Dar es Salaam, Tanzania</w:t>
      </w:r>
      <w:r>
        <w:br/>
      </w:r>
      <w:r>
        <w:t xml:space="preserve">Email: amina.juma@muhas.ac.tz | Phone: +255 712 345 678</w:t>
      </w:r>
    </w:p>
    <w:p>
      <w:pPr>
        <w:pStyle w:val="BodyText"/>
      </w:pPr>
      <w:r>
        <w:rPr>
          <w:iCs/>
          <w:i/>
        </w:rPr>
        <w:t xml:space="preserve">Enclosures: Curriculum Vitae, Academic Transcripts, Letters of Recommend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dwife Position</dc:title>
  <dc:creator/>
  <dc:language>en</dc:language>
  <cp:keywords/>
  <dcterms:created xsi:type="dcterms:W3CDTF">2026-07-21T06:03:56Z</dcterms:created>
  <dcterms:modified xsi:type="dcterms:W3CDTF">2026-07-21T06:03:56Z</dcterms:modified>
</cp:coreProperties>
</file>

<file path=docProps/custom.xml><?xml version="1.0" encoding="utf-8"?>
<Properties xmlns="http://schemas.openxmlformats.org/officeDocument/2006/custom-properties" xmlns:vt="http://schemas.openxmlformats.org/officeDocument/2006/docPropsVTypes"/>
</file>